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E33A2" w14:textId="76B231BE" w:rsidR="00F57203" w:rsidRPr="004D319E" w:rsidRDefault="004D319E" w:rsidP="004D319E">
      <w:pPr>
        <w:spacing w:after="0" w:line="240" w:lineRule="auto"/>
        <w:jc w:val="center"/>
        <w:rPr>
          <w:b/>
          <w:bCs/>
          <w:color w:val="0B4F6C" w:themeColor="accent2"/>
          <w:sz w:val="36"/>
          <w:szCs w:val="36"/>
        </w:rPr>
      </w:pPr>
      <w:r>
        <w:rPr>
          <w:b/>
          <w:bCs/>
          <w:color w:val="0B4F6C" w:themeColor="accent2"/>
          <w:sz w:val="36"/>
          <w:szCs w:val="36"/>
        </w:rPr>
        <w:t>First “Nick” Last</w:t>
      </w:r>
    </w:p>
    <w:p w14:paraId="1AC963B6" w14:textId="7C2BAB5B" w:rsidR="0056637A" w:rsidRPr="00B44FA4" w:rsidRDefault="004D319E" w:rsidP="009A12EF">
      <w:pPr>
        <w:spacing w:after="0" w:line="240" w:lineRule="auto"/>
        <w:jc w:val="center"/>
        <w:rPr>
          <w:b/>
          <w:bCs/>
          <w:i/>
          <w:iCs/>
        </w:rPr>
      </w:pPr>
      <w:r w:rsidRPr="00B44FA4">
        <w:rPr>
          <w:rStyle w:val="ContactInfoChar"/>
          <w:rFonts w:ascii="Calibri" w:eastAsiaTheme="minorEastAsia" w:hAnsi="Calibri" w:cs="Calibri"/>
          <w:i w:val="0"/>
          <w:iCs/>
          <w:sz w:val="18"/>
          <w:szCs w:val="18"/>
        </w:rPr>
        <w:t>00 0000 0000 ▪ email@email.com ▪</w:t>
      </w:r>
      <w:hyperlink r:id="rId7" w:history="1">
        <w:r w:rsidRPr="00B44FA4">
          <w:rPr>
            <w:rStyle w:val="Hyperlink"/>
            <w:rFonts w:ascii="Calibri" w:hAnsi="Calibri" w:cs="Calibri"/>
            <w:i/>
            <w:iCs/>
            <w:sz w:val="18"/>
            <w:szCs w:val="18"/>
          </w:rPr>
          <w:t xml:space="preserve"> LinkedIn</w:t>
        </w:r>
      </w:hyperlink>
    </w:p>
    <w:p w14:paraId="3B02EE7F" w14:textId="3B71A1D8" w:rsidR="0056637A" w:rsidRPr="0056637A" w:rsidRDefault="00F26828" w:rsidP="0056637A">
      <w:pPr>
        <w:spacing w:after="0" w:line="240" w:lineRule="auto"/>
        <w:rPr>
          <w:sz w:val="20"/>
          <w:szCs w:val="20"/>
        </w:rPr>
      </w:pP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6A42329" wp14:editId="49E5003F">
                <wp:simplePos x="0" y="0"/>
                <wp:positionH relativeFrom="column">
                  <wp:posOffset>-19050</wp:posOffset>
                </wp:positionH>
                <wp:positionV relativeFrom="paragraph">
                  <wp:posOffset>106680</wp:posOffset>
                </wp:positionV>
                <wp:extent cx="6391275" cy="485775"/>
                <wp:effectExtent l="76200" t="57150" r="85725" b="14287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275" cy="4857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lumMod val="40000"/>
                                <a:lumOff val="60000"/>
                              </a:schemeClr>
                            </a:gs>
                            <a:gs pos="46000">
                              <a:schemeClr val="accent2">
                                <a:lumMod val="95000"/>
                                <a:lumOff val="5000"/>
                              </a:schemeClr>
                            </a:gs>
                            <a:gs pos="100000">
                              <a:schemeClr val="accent2">
                                <a:lumMod val="60000"/>
                              </a:schemeClr>
                            </a:gs>
                          </a:gsLst>
                          <a:path path="circle">
                            <a:fillToRect l="50000" t="130000" r="50000" b="-30000"/>
                          </a:path>
                          <a:tileRect/>
                        </a:gra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88900" h="127000" prst="coolSlant"/>
                          <a:bevelB w="88900" h="127000" prst="coolSlant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A27BE7" id="Rectangle 2" o:spid="_x0000_s1026" alt="&quot;&quot;" style="position:absolute;margin-left:-1.5pt;margin-top:8.4pt;width:503.25pt;height:38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" fillcolor="#70caf0 [1301]" stroked="f" strokeweight="1pt">
                <v:fill color2="#062f40 [1925]" rotate="t" focusposition=".5,85197f" focussize="" colors="0 #71caf1;30147f #0d5c7e;1 #072f41" focus="100%" type="gradientRadial"/>
                <v:shadow on="t" color="black" opacity="26214f" origin=",-.5" offset="0,3pt"/>
              </v:rect>
            </w:pict>
          </mc:Fallback>
        </mc:AlternateContent>
      </w:r>
      <w:r w:rsidR="0056637A" w:rsidRPr="0056637A">
        <w:rPr>
          <w:sz w:val="20"/>
          <w:szCs w:val="20"/>
        </w:rPr>
        <w:t xml:space="preserve"> </w:t>
      </w:r>
    </w:p>
    <w:p w14:paraId="68339CF0" w14:textId="77777777" w:rsidR="004D319E" w:rsidRPr="004D319E" w:rsidRDefault="004D319E" w:rsidP="004D319E">
      <w:pPr>
        <w:pStyle w:val="NoSpacing"/>
        <w:jc w:val="center"/>
        <w:rPr>
          <w:b/>
          <w:bCs/>
          <w:color w:val="FFFFFF" w:themeColor="background1"/>
          <w:sz w:val="28"/>
          <w:szCs w:val="28"/>
        </w:rPr>
      </w:pPr>
      <w:r w:rsidRPr="004D319E">
        <w:rPr>
          <w:b/>
          <w:bCs/>
          <w:color w:val="FFFFFF" w:themeColor="background1"/>
          <w:sz w:val="28"/>
          <w:szCs w:val="28"/>
        </w:rPr>
        <w:t>Target Job Title Here</w:t>
      </w:r>
    </w:p>
    <w:p w14:paraId="1F1890CF" w14:textId="090601C7" w:rsidR="004D319E" w:rsidRPr="004D319E" w:rsidRDefault="004D319E" w:rsidP="004D319E">
      <w:pPr>
        <w:pStyle w:val="NoSpacing"/>
        <w:jc w:val="center"/>
        <w:rPr>
          <w:b/>
          <w:bCs/>
          <w:color w:val="FFFFFF" w:themeColor="background1"/>
        </w:rPr>
      </w:pPr>
      <w:r w:rsidRPr="004D319E">
        <w:rPr>
          <w:b/>
          <w:bCs/>
          <w:color w:val="FFFFFF" w:themeColor="background1"/>
        </w:rPr>
        <w:t xml:space="preserve">Technical Support </w:t>
      </w:r>
      <w:r>
        <w:rPr>
          <w:rFonts w:cstheme="minorHAnsi"/>
          <w:b/>
          <w:bCs/>
          <w:color w:val="FFFFFF" w:themeColor="background1"/>
        </w:rPr>
        <w:t>|</w:t>
      </w:r>
      <w:r w:rsidRPr="004D319E">
        <w:rPr>
          <w:b/>
          <w:bCs/>
          <w:color w:val="FFFFFF" w:themeColor="background1"/>
        </w:rPr>
        <w:t xml:space="preserve"> Remote Desk Support </w:t>
      </w:r>
      <w:r>
        <w:rPr>
          <w:rFonts w:cstheme="minorHAnsi"/>
          <w:b/>
          <w:bCs/>
          <w:color w:val="FFFFFF" w:themeColor="background1"/>
        </w:rPr>
        <w:t>|</w:t>
      </w:r>
      <w:r w:rsidRPr="004D319E">
        <w:rPr>
          <w:b/>
          <w:bCs/>
          <w:color w:val="FFFFFF" w:themeColor="background1"/>
        </w:rPr>
        <w:t xml:space="preserve"> Troubleshooting </w:t>
      </w:r>
    </w:p>
    <w:p w14:paraId="1D472CB5" w14:textId="77777777" w:rsidR="009A12EF" w:rsidRPr="009A12EF" w:rsidRDefault="009A12EF" w:rsidP="00925D3A">
      <w:pPr>
        <w:spacing w:after="0" w:line="240" w:lineRule="auto"/>
        <w:jc w:val="both"/>
        <w:rPr>
          <w:sz w:val="20"/>
          <w:szCs w:val="20"/>
        </w:rPr>
      </w:pPr>
    </w:p>
    <w:p w14:paraId="4B0F682D" w14:textId="77777777" w:rsidR="004D319E" w:rsidRPr="004D319E" w:rsidRDefault="004D319E" w:rsidP="004D319E">
      <w:pPr>
        <w:pStyle w:val="NoSpacing"/>
        <w:rPr>
          <w:b/>
          <w:bCs/>
          <w:color w:val="002060"/>
          <w:sz w:val="20"/>
          <w:szCs w:val="20"/>
        </w:rPr>
      </w:pPr>
      <w:r w:rsidRPr="004D319E">
        <w:rPr>
          <w:b/>
          <w:bCs/>
          <w:sz w:val="20"/>
          <w:szCs w:val="20"/>
        </w:rPr>
        <w:t>Recent IT Graduate</w:t>
      </w:r>
      <w:r w:rsidRPr="004D319E">
        <w:rPr>
          <w:sz w:val="20"/>
          <w:szCs w:val="20"/>
        </w:rPr>
        <w:t xml:space="preserve"> </w:t>
      </w:r>
      <w:r w:rsidRPr="004D319E">
        <w:rPr>
          <w:rFonts w:cstheme="minorHAnsi"/>
          <w:sz w:val="20"/>
          <w:szCs w:val="20"/>
        </w:rPr>
        <w:t>offering a strong academic background in IT combined with rigorous experience as a hands-on IT Support Specialist trainee. Consistently recognized</w:t>
      </w:r>
      <w:r w:rsidRPr="004D319E">
        <w:rPr>
          <w:rFonts w:cstheme="minorHAnsi"/>
          <w:b/>
          <w:bCs/>
          <w:sz w:val="20"/>
          <w:szCs w:val="20"/>
        </w:rPr>
        <w:t xml:space="preserve"> </w:t>
      </w:r>
      <w:r w:rsidRPr="004D319E">
        <w:rPr>
          <w:rFonts w:cstheme="minorHAnsi"/>
          <w:sz w:val="20"/>
          <w:szCs w:val="20"/>
        </w:rPr>
        <w:t>for technical trouble shooting skills used to resolve technical issues rapidly and cost-effectively. Technology competencies:</w:t>
      </w:r>
    </w:p>
    <w:p w14:paraId="291C6043" w14:textId="77777777" w:rsidR="004D319E" w:rsidRPr="004D319E" w:rsidRDefault="004D319E" w:rsidP="004D319E">
      <w:pPr>
        <w:pStyle w:val="NoSpacing"/>
        <w:rPr>
          <w:sz w:val="20"/>
          <w:szCs w:val="20"/>
        </w:rPr>
      </w:pPr>
    </w:p>
    <w:p w14:paraId="40A5C2FB" w14:textId="77777777" w:rsidR="004D319E" w:rsidRPr="004D319E" w:rsidRDefault="004D319E" w:rsidP="004D319E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Systems:</w:t>
      </w:r>
      <w:r w:rsidRPr="004D319E">
        <w:rPr>
          <w:rFonts w:cstheme="minorHAnsi"/>
          <w:sz w:val="20"/>
          <w:szCs w:val="20"/>
        </w:rPr>
        <w:t xml:space="preserve"> CICS/ISPF/Mainframe, Unix, Linux, Windows, Novell, NetWare, Mac OS X, Mobile </w:t>
      </w:r>
    </w:p>
    <w:p w14:paraId="3235EC74" w14:textId="77777777" w:rsidR="004D319E" w:rsidRPr="004D319E" w:rsidRDefault="004D319E" w:rsidP="004D319E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Languages:</w:t>
      </w:r>
      <w:r w:rsidRPr="004D319E">
        <w:rPr>
          <w:rFonts w:cstheme="minorHAnsi"/>
          <w:sz w:val="20"/>
          <w:szCs w:val="20"/>
        </w:rPr>
        <w:t xml:space="preserve"> Visual Basics, SQL, HTML, ASP, CSS, C++, CGI, Perl, JavaScript  </w:t>
      </w:r>
    </w:p>
    <w:p w14:paraId="59BCECBD" w14:textId="77777777" w:rsidR="004D319E" w:rsidRPr="004D319E" w:rsidRDefault="004D319E" w:rsidP="004D319E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 xml:space="preserve">Databases: </w:t>
      </w:r>
      <w:r w:rsidRPr="004D319E">
        <w:rPr>
          <w:rFonts w:cstheme="minorHAnsi"/>
          <w:sz w:val="20"/>
          <w:szCs w:val="20"/>
        </w:rPr>
        <w:t xml:space="preserve">Oracle, Access, Relational Databases </w:t>
      </w:r>
    </w:p>
    <w:p w14:paraId="3FD2FD41" w14:textId="77777777" w:rsidR="004D319E" w:rsidRPr="004D319E" w:rsidRDefault="004D319E" w:rsidP="004D319E">
      <w:pPr>
        <w:pStyle w:val="NoSpacing"/>
        <w:numPr>
          <w:ilvl w:val="0"/>
          <w:numId w:val="8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Software:</w:t>
      </w:r>
      <w:r w:rsidRPr="004D319E">
        <w:rPr>
          <w:rFonts w:cstheme="minorHAnsi"/>
          <w:sz w:val="20"/>
          <w:szCs w:val="20"/>
        </w:rPr>
        <w:t xml:space="preserve"> MS Project, MS Visio, MS Office </w:t>
      </w:r>
    </w:p>
    <w:p w14:paraId="26BF50E2" w14:textId="13DCC4D9" w:rsidR="00C426D2" w:rsidRDefault="00C426D2" w:rsidP="00C426D2">
      <w:pPr>
        <w:spacing w:after="0" w:line="240" w:lineRule="auto"/>
        <w:jc w:val="center"/>
        <w:rPr>
          <w:sz w:val="20"/>
          <w:szCs w:val="20"/>
        </w:rPr>
      </w:pPr>
    </w:p>
    <w:p w14:paraId="02FF5771" w14:textId="082A0E9E" w:rsidR="004D319E" w:rsidRPr="0013739B" w:rsidRDefault="004D319E" w:rsidP="004D319E">
      <w:pPr>
        <w:pBdr>
          <w:bottom w:val="single" w:sz="4" w:space="1" w:color="auto"/>
        </w:pBdr>
        <w:spacing w:after="0" w:line="240" w:lineRule="auto"/>
        <w:jc w:val="center"/>
      </w:pPr>
      <w:r>
        <w:t xml:space="preserve">EDUCATION &amp; </w:t>
      </w:r>
      <w:r w:rsidR="00B44FA4">
        <w:t>TRAINING</w:t>
      </w:r>
    </w:p>
    <w:p w14:paraId="3D603B4A" w14:textId="77777777" w:rsidR="004D319E" w:rsidRPr="004D319E" w:rsidRDefault="004D319E" w:rsidP="004D319E">
      <w:pPr>
        <w:pStyle w:val="NoSpacing"/>
        <w:rPr>
          <w:b/>
          <w:bCs/>
          <w:sz w:val="10"/>
          <w:szCs w:val="10"/>
        </w:rPr>
      </w:pPr>
    </w:p>
    <w:p w14:paraId="7F84DD88" w14:textId="3E938B9F" w:rsidR="004D319E" w:rsidRPr="004D319E" w:rsidRDefault="004D319E" w:rsidP="004D319E">
      <w:pPr>
        <w:pStyle w:val="NoSpacing"/>
        <w:rPr>
          <w:sz w:val="20"/>
          <w:szCs w:val="20"/>
        </w:rPr>
      </w:pPr>
      <w:r w:rsidRPr="004D319E">
        <w:rPr>
          <w:b/>
          <w:bCs/>
          <w:sz w:val="20"/>
          <w:szCs w:val="20"/>
        </w:rPr>
        <w:t>Bachelor of Science, Information Technology,</w:t>
      </w:r>
      <w:r w:rsidRPr="004D319E">
        <w:rPr>
          <w:sz w:val="20"/>
          <w:szCs w:val="20"/>
        </w:rPr>
        <w:t xml:space="preserve"> University of XYZ, GPA 3.7/4.0</w:t>
      </w:r>
    </w:p>
    <w:p w14:paraId="1721A245" w14:textId="005AEAF9" w:rsidR="00B44FA4" w:rsidRDefault="00B44FA4" w:rsidP="00B44FA4">
      <w:pPr>
        <w:pStyle w:val="NoSpacing"/>
        <w:rPr>
          <w:rFonts w:cstheme="minorHAnsi"/>
          <w:sz w:val="20"/>
          <w:szCs w:val="20"/>
        </w:rPr>
      </w:pPr>
    </w:p>
    <w:p w14:paraId="62B79522" w14:textId="4509BE1E" w:rsidR="00B44FA4" w:rsidRPr="00B44FA4" w:rsidRDefault="00B44FA4" w:rsidP="00B44FA4">
      <w:pPr>
        <w:pStyle w:val="NoSpacing"/>
        <w:rPr>
          <w:b/>
          <w:bCs/>
          <w:sz w:val="20"/>
          <w:szCs w:val="20"/>
        </w:rPr>
      </w:pPr>
      <w:r w:rsidRPr="004D319E">
        <w:rPr>
          <w:b/>
          <w:bCs/>
          <w:sz w:val="20"/>
          <w:szCs w:val="20"/>
        </w:rPr>
        <w:t>IT Support Specialist Trainee</w:t>
      </w:r>
      <w:r>
        <w:rPr>
          <w:b/>
          <w:bCs/>
          <w:sz w:val="20"/>
          <w:szCs w:val="20"/>
        </w:rPr>
        <w:t xml:space="preserve">, </w:t>
      </w:r>
      <w:r w:rsidRPr="004D319E">
        <w:rPr>
          <w:sz w:val="20"/>
          <w:szCs w:val="20"/>
        </w:rPr>
        <w:t>TechSkills</w:t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  <w:t xml:space="preserve">          </w:t>
      </w:r>
    </w:p>
    <w:p w14:paraId="55E59435" w14:textId="77777777" w:rsidR="00B44FA4" w:rsidRPr="004D319E" w:rsidRDefault="00B44FA4" w:rsidP="00B44FA4">
      <w:pPr>
        <w:pStyle w:val="NoSpacing"/>
        <w:numPr>
          <w:ilvl w:val="0"/>
          <w:numId w:val="9"/>
        </w:numPr>
        <w:rPr>
          <w:sz w:val="20"/>
          <w:szCs w:val="20"/>
        </w:rPr>
      </w:pPr>
      <w:r w:rsidRPr="004D319E">
        <w:rPr>
          <w:sz w:val="20"/>
          <w:szCs w:val="20"/>
        </w:rPr>
        <w:t xml:space="preserve">Successfully completed TechSkills rigorous IT Support program. Received 4 weeks of intensive hands-on training and mentorship. </w:t>
      </w:r>
    </w:p>
    <w:p w14:paraId="63738C65" w14:textId="77777777" w:rsidR="00B44FA4" w:rsidRPr="004D319E" w:rsidRDefault="00B44FA4" w:rsidP="00B44FA4">
      <w:pPr>
        <w:pStyle w:val="NoSpacing"/>
        <w:numPr>
          <w:ilvl w:val="0"/>
          <w:numId w:val="9"/>
        </w:numPr>
        <w:rPr>
          <w:sz w:val="20"/>
          <w:szCs w:val="20"/>
        </w:rPr>
      </w:pPr>
      <w:r w:rsidRPr="004D319E">
        <w:rPr>
          <w:sz w:val="20"/>
          <w:szCs w:val="20"/>
        </w:rPr>
        <w:t>Give an example of a project you worked on here.</w:t>
      </w:r>
    </w:p>
    <w:p w14:paraId="0DE9FC0C" w14:textId="77777777" w:rsidR="00B44FA4" w:rsidRDefault="00B44FA4" w:rsidP="00B44FA4">
      <w:pPr>
        <w:pStyle w:val="NoSpacing"/>
        <w:numPr>
          <w:ilvl w:val="0"/>
          <w:numId w:val="9"/>
        </w:numPr>
        <w:rPr>
          <w:rFonts w:cstheme="minorHAnsi"/>
          <w:sz w:val="20"/>
          <w:szCs w:val="20"/>
        </w:rPr>
      </w:pPr>
      <w:r w:rsidRPr="004D319E">
        <w:rPr>
          <w:rFonts w:cstheme="minorHAnsi"/>
          <w:b/>
          <w:bCs/>
          <w:sz w:val="20"/>
          <w:szCs w:val="20"/>
        </w:rPr>
        <w:t>Certifications:</w:t>
      </w:r>
      <w:r w:rsidRPr="004D319E">
        <w:rPr>
          <w:rFonts w:cstheme="minorHAnsi"/>
          <w:sz w:val="20"/>
          <w:szCs w:val="20"/>
        </w:rPr>
        <w:t xml:space="preserve"> CompTIA A+, HDI-Support Center Analyst (HDI-SCA), Azure, Microsoft365, Office365</w:t>
      </w:r>
    </w:p>
    <w:p w14:paraId="30FA7810" w14:textId="77777777" w:rsidR="004D319E" w:rsidRDefault="004D319E" w:rsidP="00B44FA4">
      <w:pPr>
        <w:spacing w:after="0" w:line="240" w:lineRule="auto"/>
        <w:rPr>
          <w:sz w:val="20"/>
          <w:szCs w:val="20"/>
        </w:rPr>
      </w:pPr>
    </w:p>
    <w:p w14:paraId="61F33454" w14:textId="479848AE" w:rsidR="0056637A" w:rsidRPr="0013739B" w:rsidRDefault="000E4B37" w:rsidP="0013739B">
      <w:pPr>
        <w:pBdr>
          <w:bottom w:val="single" w:sz="4" w:space="1" w:color="auto"/>
        </w:pBdr>
        <w:spacing w:after="0" w:line="240" w:lineRule="auto"/>
        <w:jc w:val="center"/>
      </w:pPr>
      <w:r>
        <w:t>PROFESSIONAL EXPERIENCE</w:t>
      </w:r>
    </w:p>
    <w:p w14:paraId="2B1F4602" w14:textId="77777777" w:rsidR="0013739B" w:rsidRPr="0013739B" w:rsidRDefault="0013739B" w:rsidP="0056637A">
      <w:pPr>
        <w:spacing w:after="0" w:line="240" w:lineRule="auto"/>
        <w:rPr>
          <w:sz w:val="10"/>
          <w:szCs w:val="10"/>
        </w:rPr>
      </w:pPr>
    </w:p>
    <w:p w14:paraId="21FB19E4" w14:textId="6D25D866" w:rsidR="004D319E" w:rsidRPr="004D319E" w:rsidRDefault="004D319E" w:rsidP="004D319E">
      <w:pPr>
        <w:pStyle w:val="NoSpacing"/>
        <w:rPr>
          <w:sz w:val="20"/>
          <w:szCs w:val="20"/>
        </w:rPr>
      </w:pPr>
      <w:r w:rsidRPr="004D319E">
        <w:rPr>
          <w:sz w:val="20"/>
          <w:szCs w:val="20"/>
        </w:rPr>
        <w:t>ABC Company, Location</w:t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  <w:t xml:space="preserve">                                                                   </w:t>
      </w:r>
      <w:r w:rsidR="00DC21FB">
        <w:rPr>
          <w:sz w:val="20"/>
          <w:szCs w:val="20"/>
        </w:rPr>
        <w:t xml:space="preserve">        </w:t>
      </w:r>
      <w:r w:rsidRPr="004D319E">
        <w:rPr>
          <w:sz w:val="20"/>
          <w:szCs w:val="20"/>
        </w:rPr>
        <w:t>Month 0000 – Month 0000</w:t>
      </w:r>
    </w:p>
    <w:p w14:paraId="391CF939" w14:textId="77777777" w:rsidR="004D319E" w:rsidRPr="004D319E" w:rsidRDefault="004D319E" w:rsidP="004D319E">
      <w:pPr>
        <w:pStyle w:val="NoSpacing"/>
        <w:rPr>
          <w:b/>
          <w:bCs/>
          <w:sz w:val="20"/>
          <w:szCs w:val="20"/>
        </w:rPr>
      </w:pPr>
      <w:r w:rsidRPr="004D319E">
        <w:rPr>
          <w:b/>
          <w:bCs/>
          <w:sz w:val="20"/>
          <w:szCs w:val="20"/>
        </w:rPr>
        <w:t>Help Desk Intern</w:t>
      </w:r>
    </w:p>
    <w:p w14:paraId="2791DECB" w14:textId="77777777" w:rsidR="004D319E" w:rsidRPr="004D319E" w:rsidRDefault="004D319E" w:rsidP="004D319E">
      <w:pPr>
        <w:pStyle w:val="NoSpacing"/>
        <w:numPr>
          <w:ilvl w:val="0"/>
          <w:numId w:val="11"/>
        </w:numPr>
        <w:rPr>
          <w:sz w:val="20"/>
          <w:szCs w:val="20"/>
        </w:rPr>
      </w:pPr>
      <w:r w:rsidRPr="004D319E">
        <w:rPr>
          <w:sz w:val="20"/>
          <w:szCs w:val="20"/>
        </w:rPr>
        <w:t xml:space="preserve">Spearheaded technical troubleshooting within the enterprise including system crashes, slow-downs, and data recoveries. </w:t>
      </w:r>
    </w:p>
    <w:p w14:paraId="221CD87B" w14:textId="77777777" w:rsidR="004D319E" w:rsidRPr="004D319E" w:rsidRDefault="004D319E" w:rsidP="004D319E">
      <w:pPr>
        <w:pStyle w:val="NoSpacing"/>
        <w:numPr>
          <w:ilvl w:val="0"/>
          <w:numId w:val="11"/>
        </w:numPr>
        <w:rPr>
          <w:sz w:val="20"/>
          <w:szCs w:val="20"/>
        </w:rPr>
      </w:pPr>
      <w:r w:rsidRPr="004D319E">
        <w:rPr>
          <w:sz w:val="20"/>
          <w:szCs w:val="20"/>
        </w:rPr>
        <w:t xml:space="preserve">Managed 30+ Priority 1 ticket issues per day. Resolved issues in a timely and cost effect manner, completed all required documentation, and properly closed the ticket.  </w:t>
      </w:r>
    </w:p>
    <w:p w14:paraId="47A9AC24" w14:textId="77777777" w:rsidR="004D319E" w:rsidRPr="004D319E" w:rsidRDefault="004D319E" w:rsidP="004D319E">
      <w:pPr>
        <w:pStyle w:val="NoSpacing"/>
        <w:numPr>
          <w:ilvl w:val="0"/>
          <w:numId w:val="11"/>
        </w:numPr>
        <w:rPr>
          <w:sz w:val="20"/>
          <w:szCs w:val="20"/>
        </w:rPr>
      </w:pPr>
      <w:r w:rsidRPr="004D319E">
        <w:rPr>
          <w:sz w:val="20"/>
          <w:szCs w:val="20"/>
        </w:rPr>
        <w:t xml:space="preserve">Recreated and developed knowledgebase articles for Windows 10 issues, resulting in a 35% increase in first-call resolutions and $5k in annual savings. </w:t>
      </w:r>
    </w:p>
    <w:p w14:paraId="533DC987" w14:textId="77777777" w:rsidR="004D319E" w:rsidRPr="004D319E" w:rsidRDefault="004D319E" w:rsidP="004D319E">
      <w:pPr>
        <w:pStyle w:val="NoSpacing"/>
        <w:numPr>
          <w:ilvl w:val="0"/>
          <w:numId w:val="11"/>
        </w:numPr>
        <w:rPr>
          <w:sz w:val="20"/>
          <w:szCs w:val="20"/>
        </w:rPr>
      </w:pPr>
      <w:r w:rsidRPr="004D319E">
        <w:rPr>
          <w:sz w:val="20"/>
          <w:szCs w:val="20"/>
        </w:rPr>
        <w:t xml:space="preserve">Exceeded issue-resolution targets and achieved exemplary customer satisfaction scores, consistently scoring between 95-100% on all calls which outperformed the average of 90%. </w:t>
      </w:r>
    </w:p>
    <w:p w14:paraId="046921D4" w14:textId="77777777" w:rsidR="004D319E" w:rsidRPr="004D319E" w:rsidRDefault="004D319E" w:rsidP="004D319E">
      <w:pPr>
        <w:pStyle w:val="NoSpacing"/>
        <w:rPr>
          <w:sz w:val="20"/>
          <w:szCs w:val="20"/>
        </w:rPr>
      </w:pPr>
    </w:p>
    <w:p w14:paraId="50437710" w14:textId="1E54DE78" w:rsidR="004D319E" w:rsidRPr="004D319E" w:rsidRDefault="004D319E" w:rsidP="004D319E">
      <w:pPr>
        <w:pStyle w:val="NoSpacing"/>
        <w:rPr>
          <w:sz w:val="20"/>
          <w:szCs w:val="20"/>
        </w:rPr>
      </w:pPr>
      <w:r w:rsidRPr="004D319E">
        <w:rPr>
          <w:sz w:val="20"/>
          <w:szCs w:val="20"/>
        </w:rPr>
        <w:t xml:space="preserve">University of XYZ, Location        </w:t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</w:r>
      <w:r w:rsidRPr="004D319E">
        <w:rPr>
          <w:sz w:val="20"/>
          <w:szCs w:val="20"/>
        </w:rPr>
        <w:tab/>
        <w:t xml:space="preserve">      </w:t>
      </w:r>
      <w:r w:rsidR="00DC21FB">
        <w:rPr>
          <w:sz w:val="20"/>
          <w:szCs w:val="20"/>
        </w:rPr>
        <w:t xml:space="preserve">  </w:t>
      </w:r>
      <w:r w:rsidRPr="004D319E">
        <w:rPr>
          <w:sz w:val="20"/>
          <w:szCs w:val="20"/>
        </w:rPr>
        <w:t xml:space="preserve">   Month 0000 – Month 0000</w:t>
      </w:r>
    </w:p>
    <w:p w14:paraId="473B91BB" w14:textId="77777777" w:rsidR="004D319E" w:rsidRPr="004D319E" w:rsidRDefault="004D319E" w:rsidP="004D319E">
      <w:pPr>
        <w:pStyle w:val="NoSpacing"/>
        <w:rPr>
          <w:b/>
          <w:bCs/>
          <w:sz w:val="20"/>
          <w:szCs w:val="20"/>
        </w:rPr>
      </w:pPr>
      <w:r w:rsidRPr="004D319E">
        <w:rPr>
          <w:b/>
          <w:bCs/>
          <w:sz w:val="20"/>
          <w:szCs w:val="20"/>
        </w:rPr>
        <w:t>Student Help Desk Technician</w:t>
      </w:r>
    </w:p>
    <w:p w14:paraId="53528282" w14:textId="77777777" w:rsidR="004D319E" w:rsidRPr="004D319E" w:rsidRDefault="004D319E" w:rsidP="004D319E">
      <w:pPr>
        <w:pStyle w:val="NoSpacing"/>
        <w:numPr>
          <w:ilvl w:val="0"/>
          <w:numId w:val="10"/>
        </w:numPr>
        <w:rPr>
          <w:sz w:val="20"/>
          <w:szCs w:val="20"/>
        </w:rPr>
      </w:pPr>
      <w:r w:rsidRPr="004D319E">
        <w:rPr>
          <w:sz w:val="20"/>
          <w:szCs w:val="20"/>
        </w:rPr>
        <w:t xml:space="preserve">Championed IT, networking, and desktop support to university students. Performed mainframe and account maintenance tasks to 30+ students per week. </w:t>
      </w:r>
    </w:p>
    <w:p w14:paraId="1F658B52" w14:textId="77777777" w:rsidR="004D319E" w:rsidRPr="005E0D81" w:rsidRDefault="004D319E" w:rsidP="004D319E">
      <w:pPr>
        <w:pStyle w:val="NoSpacing"/>
        <w:rPr>
          <w:b/>
          <w:bCs/>
          <w:sz w:val="10"/>
          <w:szCs w:val="10"/>
        </w:rPr>
      </w:pPr>
    </w:p>
    <w:p w14:paraId="4C484DF7" w14:textId="63DD3F1F" w:rsidR="008424C4" w:rsidRPr="0013739B" w:rsidRDefault="008424C4" w:rsidP="008424C4">
      <w:pPr>
        <w:pBdr>
          <w:bottom w:val="single" w:sz="4" w:space="1" w:color="auto"/>
        </w:pBdr>
        <w:spacing w:after="0" w:line="240" w:lineRule="auto"/>
        <w:jc w:val="center"/>
      </w:pPr>
      <w:r>
        <w:t>TECHNICAL SKILLS</w:t>
      </w:r>
    </w:p>
    <w:p w14:paraId="159E9751" w14:textId="22B40414" w:rsidR="004D319E" w:rsidRPr="008424C4" w:rsidRDefault="004D319E" w:rsidP="004D319E">
      <w:pPr>
        <w:pStyle w:val="NoSpacing"/>
        <w:rPr>
          <w:sz w:val="10"/>
          <w:szCs w:val="10"/>
        </w:rPr>
      </w:pPr>
    </w:p>
    <w:p w14:paraId="6F0D3D71" w14:textId="226B3B08" w:rsidR="008424C4" w:rsidRPr="008424C4" w:rsidRDefault="008424C4" w:rsidP="0070409E">
      <w:pPr>
        <w:pStyle w:val="NoSpacing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PC Maintenance and Upgrading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Computer and Hardware </w:t>
      </w:r>
      <w:r w:rsidR="0032538C">
        <w:rPr>
          <w:sz w:val="20"/>
          <w:szCs w:val="20"/>
        </w:rPr>
        <w:t>Maintenance</w:t>
      </w:r>
      <w:r>
        <w:rPr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Operating Systems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Networks </w:t>
      </w:r>
      <w:r>
        <w:rPr>
          <w:rFonts w:cstheme="minorHAnsi"/>
          <w:sz w:val="20"/>
          <w:szCs w:val="20"/>
        </w:rPr>
        <w:t>▪</w:t>
      </w:r>
      <w:r>
        <w:rPr>
          <w:sz w:val="20"/>
          <w:szCs w:val="20"/>
        </w:rPr>
        <w:t xml:space="preserve"> Printers</w:t>
      </w:r>
    </w:p>
    <w:p w14:paraId="4CACF807" w14:textId="77777777" w:rsidR="008424C4" w:rsidRDefault="008424C4" w:rsidP="004D319E">
      <w:pPr>
        <w:pStyle w:val="NoSpacing"/>
      </w:pPr>
    </w:p>
    <w:p w14:paraId="68615F12" w14:textId="611E31DD" w:rsidR="00D71FEC" w:rsidRPr="0013739B" w:rsidRDefault="00D71FEC" w:rsidP="00D71FEC">
      <w:pPr>
        <w:pBdr>
          <w:bottom w:val="single" w:sz="4" w:space="1" w:color="auto"/>
        </w:pBdr>
        <w:spacing w:after="0" w:line="240" w:lineRule="auto"/>
        <w:jc w:val="center"/>
      </w:pPr>
      <w:r>
        <w:t xml:space="preserve">PERSONAL INTERESTS </w:t>
      </w:r>
    </w:p>
    <w:p w14:paraId="7E539AAA" w14:textId="372F0E92" w:rsidR="00D71FEC" w:rsidRPr="00D71FEC" w:rsidRDefault="00D71FEC" w:rsidP="004D319E">
      <w:pPr>
        <w:pStyle w:val="NoSpacing"/>
        <w:rPr>
          <w:sz w:val="10"/>
          <w:szCs w:val="10"/>
        </w:rPr>
      </w:pPr>
    </w:p>
    <w:p w14:paraId="234EC916" w14:textId="3B6C203A" w:rsidR="00D71FEC" w:rsidRPr="00D71FEC" w:rsidRDefault="00D71FEC" w:rsidP="0070409E">
      <w:pPr>
        <w:pStyle w:val="NoSpacing"/>
        <w:jc w:val="center"/>
        <w:rPr>
          <w:sz w:val="20"/>
          <w:szCs w:val="20"/>
        </w:rPr>
      </w:pPr>
      <w:r>
        <w:rPr>
          <w:sz w:val="20"/>
          <w:szCs w:val="20"/>
        </w:rPr>
        <w:t>Building Computers (I’ve built 2 so far), Baking (I bake the best mac n cheese)</w:t>
      </w:r>
    </w:p>
    <w:p w14:paraId="7A44A9B2" w14:textId="77777777" w:rsidR="00D71FEC" w:rsidRPr="0097704F" w:rsidRDefault="00D71FEC" w:rsidP="004D319E">
      <w:pPr>
        <w:pStyle w:val="NoSpacing"/>
      </w:pPr>
    </w:p>
    <w:p w14:paraId="33CD6653" w14:textId="6C961CB2" w:rsidR="00652B0F" w:rsidRPr="0056637A" w:rsidRDefault="00652B0F" w:rsidP="00652B0F">
      <w:pPr>
        <w:spacing w:after="0" w:line="240" w:lineRule="auto"/>
        <w:jc w:val="center"/>
        <w:rPr>
          <w:sz w:val="20"/>
          <w:szCs w:val="20"/>
        </w:rPr>
      </w:pPr>
    </w:p>
    <w:sectPr w:rsidR="00652B0F" w:rsidRPr="0056637A" w:rsidSect="00DC2EF7">
      <w:headerReference w:type="default" r:id="rId8"/>
      <w:pgSz w:w="12240" w:h="15840"/>
      <w:pgMar w:top="864" w:right="1152" w:bottom="864" w:left="1152" w:header="576" w:footer="720" w:gutter="0"/>
      <w:pgBorders w:offsetFrom="page">
        <w:top w:val="single" w:sz="12" w:space="12" w:color="0B4F6C" w:themeColor="accent2"/>
        <w:left w:val="single" w:sz="12" w:space="12" w:color="0B4F6C" w:themeColor="accent2"/>
        <w:bottom w:val="single" w:sz="12" w:space="12" w:color="0B4F6C" w:themeColor="accent2"/>
        <w:right w:val="single" w:sz="12" w:space="12" w:color="0B4F6C" w:themeColor="accent2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4662A" w14:textId="77777777" w:rsidR="00210896" w:rsidRDefault="00210896" w:rsidP="009F01E9">
      <w:pPr>
        <w:spacing w:after="0" w:line="240" w:lineRule="auto"/>
      </w:pPr>
      <w:r>
        <w:separator/>
      </w:r>
    </w:p>
  </w:endnote>
  <w:endnote w:type="continuationSeparator" w:id="0">
    <w:p w14:paraId="41318BBE" w14:textId="77777777" w:rsidR="00210896" w:rsidRDefault="00210896" w:rsidP="009F0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CBFAF" w14:textId="77777777" w:rsidR="00210896" w:rsidRDefault="00210896" w:rsidP="009F01E9">
      <w:pPr>
        <w:spacing w:after="0" w:line="240" w:lineRule="auto"/>
      </w:pPr>
      <w:r>
        <w:separator/>
      </w:r>
    </w:p>
  </w:footnote>
  <w:footnote w:type="continuationSeparator" w:id="0">
    <w:p w14:paraId="0271CA1C" w14:textId="77777777" w:rsidR="00210896" w:rsidRDefault="00210896" w:rsidP="009F0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1BB88" w14:textId="0D82A3EA" w:rsidR="009F01E9" w:rsidRPr="009F01E9" w:rsidRDefault="004D319E" w:rsidP="009F01E9">
    <w:pPr>
      <w:pStyle w:val="Header"/>
      <w:pBdr>
        <w:bottom w:val="single" w:sz="4" w:space="1" w:color="auto"/>
      </w:pBdr>
      <w:tabs>
        <w:tab w:val="clear" w:pos="9360"/>
        <w:tab w:val="right" w:pos="9900"/>
      </w:tabs>
      <w:rPr>
        <w:sz w:val="18"/>
        <w:szCs w:val="18"/>
      </w:rPr>
    </w:pPr>
    <w:r>
      <w:rPr>
        <w:sz w:val="18"/>
        <w:szCs w:val="18"/>
      </w:rPr>
      <w:t>First Last</w:t>
    </w:r>
    <w:r w:rsidR="009F01E9" w:rsidRPr="009F01E9">
      <w:rPr>
        <w:sz w:val="18"/>
        <w:szCs w:val="18"/>
      </w:rPr>
      <w:tab/>
      <w:t>Page 2 of 2</w:t>
    </w:r>
    <w:r w:rsidR="009F01E9" w:rsidRPr="009F01E9">
      <w:rPr>
        <w:sz w:val="18"/>
        <w:szCs w:val="18"/>
      </w:rPr>
      <w:tab/>
    </w:r>
    <w:r>
      <w:rPr>
        <w:sz w:val="18"/>
        <w:szCs w:val="18"/>
      </w:rPr>
      <w:t>email</w:t>
    </w:r>
    <w:r w:rsidR="009F01E9" w:rsidRPr="009F01E9">
      <w:rPr>
        <w:sz w:val="18"/>
        <w:szCs w:val="18"/>
      </w:rPr>
      <w:t>@</w:t>
    </w:r>
    <w:r>
      <w:rPr>
        <w:sz w:val="18"/>
        <w:szCs w:val="18"/>
      </w:rPr>
      <w:t>email</w:t>
    </w:r>
    <w:r w:rsidR="009F01E9" w:rsidRPr="009F01E9">
      <w:rPr>
        <w:sz w:val="18"/>
        <w:szCs w:val="18"/>
      </w:rPr>
      <w:t>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F67F1"/>
    <w:multiLevelType w:val="hybridMultilevel"/>
    <w:tmpl w:val="6FCC8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A7EA9"/>
    <w:multiLevelType w:val="hybridMultilevel"/>
    <w:tmpl w:val="E7424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00A2A"/>
    <w:multiLevelType w:val="hybridMultilevel"/>
    <w:tmpl w:val="40569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06249"/>
    <w:multiLevelType w:val="hybridMultilevel"/>
    <w:tmpl w:val="95845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575CB"/>
    <w:multiLevelType w:val="hybridMultilevel"/>
    <w:tmpl w:val="956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53D1F"/>
    <w:multiLevelType w:val="hybridMultilevel"/>
    <w:tmpl w:val="344A435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 w15:restartNumberingAfterBreak="0">
    <w:nsid w:val="421616AA"/>
    <w:multiLevelType w:val="hybridMultilevel"/>
    <w:tmpl w:val="404E6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2F0308"/>
    <w:multiLevelType w:val="hybridMultilevel"/>
    <w:tmpl w:val="0132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41D8F"/>
    <w:multiLevelType w:val="hybridMultilevel"/>
    <w:tmpl w:val="66F07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345AD"/>
    <w:multiLevelType w:val="hybridMultilevel"/>
    <w:tmpl w:val="7EB2F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1471C"/>
    <w:multiLevelType w:val="hybridMultilevel"/>
    <w:tmpl w:val="6B426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4"/>
  </w:num>
  <w:num w:numId="5">
    <w:abstractNumId w:val="10"/>
  </w:num>
  <w:num w:numId="6">
    <w:abstractNumId w:val="5"/>
  </w:num>
  <w:num w:numId="7">
    <w:abstractNumId w:val="8"/>
  </w:num>
  <w:num w:numId="8">
    <w:abstractNumId w:val="6"/>
  </w:num>
  <w:num w:numId="9">
    <w:abstractNumId w:val="0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IwMDMzNTYwM7VU0lEKTi0uzszPAykwqwUAF50XhSwAAAA="/>
  </w:docVars>
  <w:rsids>
    <w:rsidRoot w:val="0056637A"/>
    <w:rsid w:val="00073324"/>
    <w:rsid w:val="00086C16"/>
    <w:rsid w:val="000A211F"/>
    <w:rsid w:val="000B583B"/>
    <w:rsid w:val="000D2F37"/>
    <w:rsid w:val="000E4B37"/>
    <w:rsid w:val="001252CE"/>
    <w:rsid w:val="0013739B"/>
    <w:rsid w:val="0018320B"/>
    <w:rsid w:val="001C1AE4"/>
    <w:rsid w:val="001C2930"/>
    <w:rsid w:val="001D0CE6"/>
    <w:rsid w:val="001D1B89"/>
    <w:rsid w:val="00210896"/>
    <w:rsid w:val="00220316"/>
    <w:rsid w:val="00231B6D"/>
    <w:rsid w:val="002A66B6"/>
    <w:rsid w:val="002C6386"/>
    <w:rsid w:val="002C7EF5"/>
    <w:rsid w:val="00313B46"/>
    <w:rsid w:val="0032538C"/>
    <w:rsid w:val="00336C22"/>
    <w:rsid w:val="00363C95"/>
    <w:rsid w:val="003F4557"/>
    <w:rsid w:val="00400DFB"/>
    <w:rsid w:val="004311FA"/>
    <w:rsid w:val="004832FF"/>
    <w:rsid w:val="004B342C"/>
    <w:rsid w:val="004B657B"/>
    <w:rsid w:val="004D319E"/>
    <w:rsid w:val="004E0028"/>
    <w:rsid w:val="005030B7"/>
    <w:rsid w:val="00510A79"/>
    <w:rsid w:val="0056444C"/>
    <w:rsid w:val="0056637A"/>
    <w:rsid w:val="0057477B"/>
    <w:rsid w:val="005902F4"/>
    <w:rsid w:val="00597BED"/>
    <w:rsid w:val="00600F83"/>
    <w:rsid w:val="00604837"/>
    <w:rsid w:val="006316B6"/>
    <w:rsid w:val="00652B0F"/>
    <w:rsid w:val="006548DA"/>
    <w:rsid w:val="00670285"/>
    <w:rsid w:val="00685133"/>
    <w:rsid w:val="006B6754"/>
    <w:rsid w:val="006B7755"/>
    <w:rsid w:val="006D4CDA"/>
    <w:rsid w:val="00702190"/>
    <w:rsid w:val="0070409E"/>
    <w:rsid w:val="00725584"/>
    <w:rsid w:val="00763D0B"/>
    <w:rsid w:val="007B2B65"/>
    <w:rsid w:val="007E67C8"/>
    <w:rsid w:val="00822C06"/>
    <w:rsid w:val="008424C4"/>
    <w:rsid w:val="00867C7E"/>
    <w:rsid w:val="00881558"/>
    <w:rsid w:val="008977CC"/>
    <w:rsid w:val="008A4E69"/>
    <w:rsid w:val="008B30C7"/>
    <w:rsid w:val="008D4F91"/>
    <w:rsid w:val="008F138E"/>
    <w:rsid w:val="00904C3C"/>
    <w:rsid w:val="0091263A"/>
    <w:rsid w:val="009171DB"/>
    <w:rsid w:val="00925D3A"/>
    <w:rsid w:val="009A12EF"/>
    <w:rsid w:val="009B1ECE"/>
    <w:rsid w:val="009F01E9"/>
    <w:rsid w:val="00A013ED"/>
    <w:rsid w:val="00A023A4"/>
    <w:rsid w:val="00A17500"/>
    <w:rsid w:val="00A404B0"/>
    <w:rsid w:val="00A479F3"/>
    <w:rsid w:val="00A51619"/>
    <w:rsid w:val="00A71271"/>
    <w:rsid w:val="00A82CBD"/>
    <w:rsid w:val="00AF1F98"/>
    <w:rsid w:val="00B44FA4"/>
    <w:rsid w:val="00B832D0"/>
    <w:rsid w:val="00B85227"/>
    <w:rsid w:val="00BC600C"/>
    <w:rsid w:val="00BD00DA"/>
    <w:rsid w:val="00BD16C6"/>
    <w:rsid w:val="00BE15E9"/>
    <w:rsid w:val="00BF3AA0"/>
    <w:rsid w:val="00C25823"/>
    <w:rsid w:val="00C426D2"/>
    <w:rsid w:val="00C564DA"/>
    <w:rsid w:val="00C600E1"/>
    <w:rsid w:val="00CE12CB"/>
    <w:rsid w:val="00CE5E61"/>
    <w:rsid w:val="00D045E7"/>
    <w:rsid w:val="00D26745"/>
    <w:rsid w:val="00D4163F"/>
    <w:rsid w:val="00D71FEC"/>
    <w:rsid w:val="00D72B6C"/>
    <w:rsid w:val="00D846C4"/>
    <w:rsid w:val="00D8492B"/>
    <w:rsid w:val="00D92907"/>
    <w:rsid w:val="00DA704B"/>
    <w:rsid w:val="00DC21FB"/>
    <w:rsid w:val="00DC2EF7"/>
    <w:rsid w:val="00E25B78"/>
    <w:rsid w:val="00EF4E6D"/>
    <w:rsid w:val="00EF58A5"/>
    <w:rsid w:val="00F26828"/>
    <w:rsid w:val="00F27B15"/>
    <w:rsid w:val="00F306EB"/>
    <w:rsid w:val="00F412A6"/>
    <w:rsid w:val="00F57203"/>
    <w:rsid w:val="00F76D95"/>
    <w:rsid w:val="00F84A3F"/>
    <w:rsid w:val="00F93560"/>
    <w:rsid w:val="00F97F30"/>
    <w:rsid w:val="00FD6678"/>
    <w:rsid w:val="00FE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64E93"/>
  <w15:chartTrackingRefBased/>
  <w15:docId w15:val="{918643EB-E4C3-4FCF-93AC-A684FAC55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3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637A"/>
    <w:rPr>
      <w:color w:val="20BF5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3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203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0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1E9"/>
  </w:style>
  <w:style w:type="paragraph" w:styleId="Footer">
    <w:name w:val="footer"/>
    <w:basedOn w:val="Normal"/>
    <w:link w:val="FooterChar"/>
    <w:uiPriority w:val="99"/>
    <w:unhideWhenUsed/>
    <w:rsid w:val="009F0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1E9"/>
  </w:style>
  <w:style w:type="paragraph" w:styleId="NoSpacing">
    <w:name w:val="No Spacing"/>
    <w:qFormat/>
    <w:rsid w:val="004D319E"/>
    <w:pPr>
      <w:spacing w:after="0" w:line="240" w:lineRule="auto"/>
    </w:pPr>
  </w:style>
  <w:style w:type="paragraph" w:customStyle="1" w:styleId="ContactInfo">
    <w:name w:val="Contact Info"/>
    <w:link w:val="ContactInfoChar"/>
    <w:rsid w:val="004D319E"/>
    <w:pPr>
      <w:pBdr>
        <w:top w:val="single" w:sz="4" w:space="1" w:color="auto"/>
      </w:pBdr>
      <w:spacing w:after="0" w:line="240" w:lineRule="auto"/>
    </w:pPr>
    <w:rPr>
      <w:rFonts w:ascii="Arial" w:eastAsia="Times New Roman" w:hAnsi="Arial" w:cs="Times New Roman"/>
      <w:i/>
    </w:rPr>
  </w:style>
  <w:style w:type="character" w:customStyle="1" w:styleId="ContactInfoChar">
    <w:name w:val="Contact Info Char"/>
    <w:link w:val="ContactInfo"/>
    <w:rsid w:val="004D319E"/>
    <w:rPr>
      <w:rFonts w:ascii="Arial" w:eastAsia="Times New Roman" w:hAnsi="Arial"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teeganbarto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Slidehelper - 032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20BF55"/>
      </a:accent1>
      <a:accent2>
        <a:srgbClr val="0B4F6C"/>
      </a:accent2>
      <a:accent3>
        <a:srgbClr val="01BAEF"/>
      </a:accent3>
      <a:accent4>
        <a:srgbClr val="F1F1F1"/>
      </a:accent4>
      <a:accent5>
        <a:srgbClr val="757575"/>
      </a:accent5>
      <a:accent6>
        <a:srgbClr val="BFBFBF"/>
      </a:accent6>
      <a:hlink>
        <a:srgbClr val="20BF55"/>
      </a:hlink>
      <a:folHlink>
        <a:srgbClr val="0B4F6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Lezlie</dc:creator>
  <cp:keywords/>
  <dc:description/>
  <cp:lastModifiedBy>Teegan Bartos</cp:lastModifiedBy>
  <cp:revision>2</cp:revision>
  <dcterms:created xsi:type="dcterms:W3CDTF">2021-10-30T11:15:00Z</dcterms:created>
  <dcterms:modified xsi:type="dcterms:W3CDTF">2021-10-30T11:15:00Z</dcterms:modified>
</cp:coreProperties>
</file>